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13E7" w:rsidRDefault="005813E7" w:rsidP="005813E7">
      <w:pPr>
        <w:jc w:val="both"/>
        <w:rPr>
          <w:rFonts w:ascii="Times New Roman" w:eastAsia="Times New Roman" w:hAnsi="Times New Roman"/>
          <w:sz w:val="24"/>
          <w:szCs w:val="24"/>
        </w:rPr>
      </w:pPr>
      <w:r w:rsidRPr="00CE6891">
        <w:rPr>
          <w:rFonts w:ascii="Times New Roman" w:eastAsia="Times New Roman" w:hAnsi="Times New Roman"/>
          <w:b/>
          <w:sz w:val="24"/>
          <w:szCs w:val="24"/>
          <w:lang w:val="sr-Cyrl-CS"/>
        </w:rPr>
        <w:t>Прилог 4.2.</w:t>
      </w:r>
      <w:r w:rsidRPr="00CE6891">
        <w:rPr>
          <w:rFonts w:ascii="Times New Roman" w:eastAsia="Times New Roman" w:hAnsi="Times New Roman"/>
          <w:sz w:val="24"/>
          <w:szCs w:val="24"/>
          <w:lang w:val="sr-Cyrl-CS"/>
        </w:rPr>
        <w:t xml:space="preserve"> Анализа резултата анкета о задовољству послодаваца стеченим квалификацијама дипломаца</w:t>
      </w:r>
    </w:p>
    <w:p w:rsidR="00BB6953" w:rsidRPr="00BB6953" w:rsidRDefault="00BB6953" w:rsidP="00BB6953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Миљење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r>
        <w:rPr>
          <w:rFonts w:ascii="Times New Roman" w:eastAsia="Times New Roman" w:hAnsi="Times New Roman"/>
          <w:sz w:val="24"/>
          <w:szCs w:val="24"/>
        </w:rPr>
        <w:t>послодавц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о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мпетенцијам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дипломираних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студената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је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су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запослили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у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својим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компанијама</w:t>
      </w:r>
      <w:proofErr w:type="spellEnd"/>
    </w:p>
    <w:tbl>
      <w:tblPr>
        <w:tblStyle w:val="TableGrid"/>
        <w:tblW w:w="9800" w:type="dxa"/>
        <w:tblLook w:val="04A0" w:firstRow="1" w:lastRow="0" w:firstColumn="1" w:lastColumn="0" w:noHBand="0" w:noVBand="1"/>
      </w:tblPr>
      <w:tblGrid>
        <w:gridCol w:w="1960"/>
        <w:gridCol w:w="1960"/>
        <w:gridCol w:w="1960"/>
        <w:gridCol w:w="1960"/>
        <w:gridCol w:w="1960"/>
      </w:tblGrid>
      <w:tr w:rsidR="00BB6953" w:rsidRPr="00BB6953" w:rsidTr="00BB6953">
        <w:trPr>
          <w:trHeight w:val="20"/>
        </w:trPr>
        <w:tc>
          <w:tcPr>
            <w:tcW w:w="1960" w:type="dxa"/>
            <w:hideMark/>
          </w:tcPr>
          <w:p w:rsidR="00BB6953" w:rsidRPr="00BB6953" w:rsidRDefault="00BB6953" w:rsidP="00BB69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ече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еоријск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нањ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декват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руци</w:t>
            </w:r>
          </w:p>
        </w:tc>
        <w:tc>
          <w:tcPr>
            <w:tcW w:w="1960" w:type="dxa"/>
            <w:hideMark/>
          </w:tcPr>
          <w:p w:rsidR="00BB6953" w:rsidRPr="00BB6953" w:rsidRDefault="00BB6953" w:rsidP="00BB69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ече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практич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нањ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адекват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руци</w:t>
            </w:r>
          </w:p>
        </w:tc>
        <w:tc>
          <w:tcPr>
            <w:tcW w:w="1960" w:type="dxa"/>
            <w:hideMark/>
          </w:tcPr>
          <w:p w:rsidR="00BB6953" w:rsidRPr="00BB6953" w:rsidRDefault="00BB6953" w:rsidP="00BB69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довољан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а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способљеношћ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руци</w:t>
            </w:r>
          </w:p>
        </w:tc>
        <w:tc>
          <w:tcPr>
            <w:tcW w:w="1960" w:type="dxa"/>
            <w:hideMark/>
          </w:tcPr>
          <w:p w:rsidR="00BB6953" w:rsidRPr="00BB6953" w:rsidRDefault="00BB6953" w:rsidP="00BB69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довољан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а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способљеношћу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тимски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рад</w:t>
            </w:r>
          </w:p>
        </w:tc>
        <w:tc>
          <w:tcPr>
            <w:tcW w:w="1960" w:type="dxa"/>
            <w:hideMark/>
          </w:tcPr>
          <w:p w:rsidR="00BB6953" w:rsidRPr="00BB6953" w:rsidRDefault="00BB6953" w:rsidP="00BB69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Задовољан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на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а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стечени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организационим</w:t>
            </w: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вештинама</w:t>
            </w:r>
          </w:p>
        </w:tc>
      </w:tr>
      <w:tr w:rsidR="00BB6953" w:rsidRPr="00BB6953" w:rsidTr="00BB6953">
        <w:trPr>
          <w:trHeight w:val="20"/>
        </w:trPr>
        <w:tc>
          <w:tcPr>
            <w:tcW w:w="1960" w:type="dxa"/>
            <w:hideMark/>
          </w:tcPr>
          <w:p w:rsidR="00BB6953" w:rsidRPr="00BB6953" w:rsidRDefault="00BB6953" w:rsidP="00E54D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50</w:t>
            </w:r>
          </w:p>
        </w:tc>
        <w:tc>
          <w:tcPr>
            <w:tcW w:w="1960" w:type="dxa"/>
            <w:hideMark/>
          </w:tcPr>
          <w:p w:rsidR="00BB6953" w:rsidRPr="00BB6953" w:rsidRDefault="00BB6953" w:rsidP="00E54D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2,60</w:t>
            </w:r>
          </w:p>
        </w:tc>
        <w:tc>
          <w:tcPr>
            <w:tcW w:w="1960" w:type="dxa"/>
            <w:hideMark/>
          </w:tcPr>
          <w:p w:rsidR="00BB6953" w:rsidRPr="00BB6953" w:rsidRDefault="00BB6953" w:rsidP="00E54D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30</w:t>
            </w:r>
          </w:p>
        </w:tc>
        <w:tc>
          <w:tcPr>
            <w:tcW w:w="1960" w:type="dxa"/>
            <w:hideMark/>
          </w:tcPr>
          <w:p w:rsidR="00BB6953" w:rsidRPr="00BB6953" w:rsidRDefault="00BB6953" w:rsidP="00E54D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70</w:t>
            </w:r>
          </w:p>
        </w:tc>
        <w:tc>
          <w:tcPr>
            <w:tcW w:w="1960" w:type="dxa"/>
            <w:hideMark/>
          </w:tcPr>
          <w:p w:rsidR="00BB6953" w:rsidRPr="00BB6953" w:rsidRDefault="00BB6953" w:rsidP="00E54D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</w:pPr>
            <w:r w:rsidRPr="00BB6953">
              <w:rPr>
                <w:rFonts w:ascii="Times New Roman" w:eastAsia="Times New Roman" w:hAnsi="Times New Roman" w:cs="Times New Roman"/>
                <w:sz w:val="20"/>
                <w:lang w:val="sr-Latn-RS" w:eastAsia="sr-Latn-RS"/>
              </w:rPr>
              <w:t>3,65</w:t>
            </w:r>
          </w:p>
        </w:tc>
      </w:tr>
    </w:tbl>
    <w:p w:rsidR="00B630E8" w:rsidRDefault="00B630E8">
      <w:pPr>
        <w:rPr>
          <w:lang w:val="sr-Cyrl-RS"/>
        </w:rPr>
      </w:pPr>
    </w:p>
    <w:p w:rsidR="00E54DA5" w:rsidRPr="00E54DA5" w:rsidRDefault="00E54DA5" w:rsidP="00E54D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r-Cyrl-RS"/>
        </w:rPr>
      </w:pPr>
      <w:r w:rsidRPr="00E54DA5">
        <w:rPr>
          <w:rFonts w:ascii="Times New Roman" w:hAnsi="Times New Roman" w:cs="Times New Roman"/>
          <w:sz w:val="24"/>
          <w:lang w:val="sr-Cyrl-RS"/>
        </w:rPr>
        <w:t>Сугестије послодаваца за унапређење компентецнија студената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518"/>
        <w:gridCol w:w="7371"/>
      </w:tblGrid>
      <w:tr w:rsidR="00BB6953" w:rsidRPr="00BB6953" w:rsidTr="00E54DA5">
        <w:trPr>
          <w:trHeight w:val="2040"/>
        </w:trPr>
        <w:tc>
          <w:tcPr>
            <w:tcW w:w="2518" w:type="dxa"/>
            <w:hideMark/>
          </w:tcPr>
          <w:p w:rsidR="00BB6953" w:rsidRPr="00BB6953" w:rsidRDefault="00BB6953" w:rsidP="00BB695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Наведите </w:t>
            </w:r>
            <w:r w:rsidRPr="00BB6953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sr-Latn-RS" w:eastAsia="sr-Latn-RS"/>
              </w:rPr>
              <w:t>знањ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и вештине која су вам потребна у пракси, а запослени су их стекли током студија на Економском факултету у Суботици:</w:t>
            </w:r>
          </w:p>
        </w:tc>
        <w:tc>
          <w:tcPr>
            <w:tcW w:w="7371" w:type="dxa"/>
            <w:hideMark/>
          </w:tcPr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организацион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ештин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одговорност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аналитичност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комуникативност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дисциплинованост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, прецизност, упорност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истрајност,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управљање временом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опште знање, логичко размишљање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систематичност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информат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ч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к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исменост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радн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навик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теоријск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ознав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економских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појмова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разумевање макроекономских и привредних токова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тимски рад, вештине преговарања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управљање трошковима,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контрола документације, праћење улаза и излаз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робе</w:t>
            </w:r>
          </w:p>
        </w:tc>
      </w:tr>
      <w:tr w:rsidR="00BB6953" w:rsidRPr="00BB6953" w:rsidTr="00E54DA5">
        <w:trPr>
          <w:trHeight w:val="2040"/>
        </w:trPr>
        <w:tc>
          <w:tcPr>
            <w:tcW w:w="2518" w:type="dxa"/>
          </w:tcPr>
          <w:p w:rsidR="00BB6953" w:rsidRPr="00BB6953" w:rsidRDefault="00BB6953" w:rsidP="00BB695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Наведите знања и вештине која су вам потребна у пракси, а запослени их нису стекли током студија на Економском факултету у Суботици:</w:t>
            </w:r>
          </w:p>
        </w:tc>
        <w:tc>
          <w:tcPr>
            <w:tcW w:w="7371" w:type="dxa"/>
          </w:tcPr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истражив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анализ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тржишт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ланир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 xml:space="preserve"> 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ође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ојекат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,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изуализациј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,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отребн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ј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иш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актичних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имер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током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настав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,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д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руг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 xml:space="preserve"> стран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језик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н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апредн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функциј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x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цела, употреба напредних софтвера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р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ч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уноводство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ословн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финансиј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теоријск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зн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остоји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кој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с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недовољн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добр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имењуј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у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акси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д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ефинис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циљева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управљањ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ременом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,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езентационе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 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вестине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д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оно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ш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ење одлука</w:t>
            </w:r>
          </w:p>
          <w:p w:rsid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практи</w:t>
            </w: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ч</w:t>
            </w: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 xml:space="preserve">ан рад, </w:t>
            </w:r>
          </w:p>
          <w:p w:rsidR="00BB6953" w:rsidRPr="00BB6953" w:rsidRDefault="00BB6953" w:rsidP="00BB695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односи са колегама</w:t>
            </w:r>
          </w:p>
        </w:tc>
      </w:tr>
      <w:tr w:rsidR="00BB6953" w:rsidRPr="00BB6953" w:rsidTr="00E54DA5">
        <w:trPr>
          <w:trHeight w:val="1305"/>
        </w:trPr>
        <w:tc>
          <w:tcPr>
            <w:tcW w:w="2518" w:type="dxa"/>
          </w:tcPr>
          <w:p w:rsidR="00BB6953" w:rsidRPr="00BB6953" w:rsidRDefault="00BB6953" w:rsidP="002C77B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 w:rsidRPr="00BB6953"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  <w:t>Додатне примедбе и сугестије за унапређење студијских програма Економског факултета у Суботици:</w:t>
            </w:r>
          </w:p>
        </w:tc>
        <w:tc>
          <w:tcPr>
            <w:tcW w:w="7371" w:type="dxa"/>
          </w:tcPr>
          <w:p w:rsidR="00BB6953" w:rsidRPr="00E54DA5" w:rsidRDefault="00E54DA5" w:rsidP="00E54DA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ише практичних примера</w:t>
            </w:r>
          </w:p>
          <w:p w:rsidR="00E54DA5" w:rsidRPr="00E54DA5" w:rsidRDefault="00E54DA5" w:rsidP="00E54DA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ећа повезаност са привредом</w:t>
            </w:r>
          </w:p>
          <w:p w:rsidR="00E54DA5" w:rsidRPr="00E54DA5" w:rsidRDefault="00E54DA5" w:rsidP="00E54DA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ише гостујућих предавања стручњака из праксе</w:t>
            </w:r>
          </w:p>
          <w:p w:rsidR="00E54DA5" w:rsidRPr="00E54DA5" w:rsidRDefault="00E54DA5" w:rsidP="00E54DA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Latn-RS" w:eastAsia="sr-Latn-RS"/>
              </w:rPr>
            </w:pPr>
            <w:r>
              <w:rPr>
                <w:rFonts w:ascii="Cambria" w:eastAsia="Times New Roman" w:hAnsi="Cambria" w:cs="Times New Roman"/>
                <w:bCs/>
                <w:color w:val="000000"/>
                <w:sz w:val="20"/>
                <w:szCs w:val="20"/>
                <w:lang w:val="sr-Cyrl-RS" w:eastAsia="sr-Latn-RS"/>
              </w:rPr>
              <w:t>више праксе током студија</w:t>
            </w:r>
          </w:p>
        </w:tc>
      </w:tr>
    </w:tbl>
    <w:p w:rsidR="00BB6953" w:rsidRDefault="00BB6953"/>
    <w:sectPr w:rsidR="00BB6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E111D4"/>
    <w:multiLevelType w:val="hybridMultilevel"/>
    <w:tmpl w:val="31001488"/>
    <w:lvl w:ilvl="0" w:tplc="4AFC366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52A1371"/>
    <w:multiLevelType w:val="hybridMultilevel"/>
    <w:tmpl w:val="0450B49E"/>
    <w:lvl w:ilvl="0" w:tplc="4AFC366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56E5091"/>
    <w:multiLevelType w:val="hybridMultilevel"/>
    <w:tmpl w:val="063CAF7E"/>
    <w:lvl w:ilvl="0" w:tplc="4AFC366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6DE6A39"/>
    <w:multiLevelType w:val="hybridMultilevel"/>
    <w:tmpl w:val="DFDEF2B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TA0NzMysTAxM7RU0lEKTi0uzszPAykwqgUAb+n0VSwAAAA="/>
  </w:docVars>
  <w:rsids>
    <w:rsidRoot w:val="003A4B84"/>
    <w:rsid w:val="003A4B84"/>
    <w:rsid w:val="005813E7"/>
    <w:rsid w:val="00B630E8"/>
    <w:rsid w:val="00BB6953"/>
    <w:rsid w:val="00E5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3E7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9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695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3E7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9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6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8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Nemanja&amp;Božana</cp:lastModifiedBy>
  <cp:revision>2</cp:revision>
  <dcterms:created xsi:type="dcterms:W3CDTF">2020-01-04T10:26:00Z</dcterms:created>
  <dcterms:modified xsi:type="dcterms:W3CDTF">2020-01-04T10:26:00Z</dcterms:modified>
</cp:coreProperties>
</file>